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333E92" w14:textId="7ECD6877" w:rsidR="00930EE2" w:rsidRDefault="002B27A8">
      <w:r>
        <w:t>Irish Blessings</w:t>
      </w:r>
    </w:p>
    <w:p w14:paraId="292D8F7F" w14:textId="19CD6F9F" w:rsidR="002B27A8" w:rsidRDefault="006018B9">
      <w:r>
        <w:t xml:space="preserve">A </w:t>
      </w:r>
      <w:r w:rsidR="00B7650E">
        <w:t>Q</w:t>
      </w:r>
      <w:r>
        <w:t>uic</w:t>
      </w:r>
      <w:r w:rsidR="00B7650E">
        <w:t xml:space="preserve">k </w:t>
      </w:r>
      <w:r>
        <w:t xml:space="preserve">&amp; Easy </w:t>
      </w:r>
      <w:r w:rsidR="00B7650E">
        <w:t>Sign Project</w:t>
      </w:r>
      <w:r w:rsidR="003B08CC">
        <w:t xml:space="preserve"> from Oil Creek Originals</w:t>
      </w:r>
      <w:r w:rsidR="0099745E">
        <w:t>.</w:t>
      </w:r>
    </w:p>
    <w:p w14:paraId="793FD54A" w14:textId="20E6705F" w:rsidR="0099745E" w:rsidRDefault="0099745E"/>
    <w:p w14:paraId="4371A2FC" w14:textId="182CE384" w:rsidR="0099745E" w:rsidRPr="005742B1" w:rsidRDefault="00D626BA">
      <w:pPr>
        <w:rPr>
          <w:u w:val="single"/>
        </w:rPr>
      </w:pPr>
      <w:r w:rsidRPr="005742B1">
        <w:rPr>
          <w:u w:val="single"/>
        </w:rPr>
        <w:t>Surface</w:t>
      </w:r>
    </w:p>
    <w:p w14:paraId="0D2106F6" w14:textId="062EA1DE" w:rsidR="00D626BA" w:rsidRDefault="00D626BA">
      <w:r>
        <w:t>Woodpile Fun natural barn wood b</w:t>
      </w:r>
      <w:r w:rsidR="00F32BBD">
        <w:t>undle # 118</w:t>
      </w:r>
      <w:r w:rsidR="00451354">
        <w:t>3508</w:t>
      </w:r>
      <w:r w:rsidR="007B7FB6">
        <w:t xml:space="preserve"> 28” x 3 ¼” board</w:t>
      </w:r>
      <w:r w:rsidR="009C3B3C">
        <w:t>, Hobby Lobby.</w:t>
      </w:r>
    </w:p>
    <w:p w14:paraId="4B958445" w14:textId="52E79659" w:rsidR="005742B1" w:rsidRDefault="005742B1">
      <w:pPr>
        <w:rPr>
          <w:u w:val="single"/>
        </w:rPr>
      </w:pPr>
      <w:r w:rsidRPr="005742B1">
        <w:rPr>
          <w:u w:val="single"/>
        </w:rPr>
        <w:t>Supplies</w:t>
      </w:r>
    </w:p>
    <w:p w14:paraId="197FB30B" w14:textId="7198A239" w:rsidR="0005513C" w:rsidRDefault="00627AFA">
      <w:r w:rsidRPr="00E0027F">
        <w:t xml:space="preserve">White Charcoal </w:t>
      </w:r>
      <w:r w:rsidR="00E0027F" w:rsidRPr="00E0027F">
        <w:t xml:space="preserve">or Chalk </w:t>
      </w:r>
      <w:r w:rsidRPr="00E0027F">
        <w:t>Pencil</w:t>
      </w:r>
      <w:r w:rsidR="00E0027F">
        <w:t xml:space="preserve"> – General </w:t>
      </w:r>
      <w:r w:rsidR="009E2B31">
        <w:t>Pencil</w:t>
      </w:r>
      <w:r w:rsidR="00CE753D">
        <w:t xml:space="preserve"> Company, Inc.</w:t>
      </w:r>
    </w:p>
    <w:p w14:paraId="07944A3D" w14:textId="5A05B8E6" w:rsidR="00C830EA" w:rsidRPr="00E0027F" w:rsidRDefault="001A3A54">
      <w:r>
        <w:t xml:space="preserve">Stylus, larger </w:t>
      </w:r>
      <w:r w:rsidR="00C016F9">
        <w:t>end.</w:t>
      </w:r>
    </w:p>
    <w:p w14:paraId="3489B8BD" w14:textId="1F2E3588" w:rsidR="009C3B3C" w:rsidRDefault="001B5A6C">
      <w:r w:rsidRPr="001B5A6C">
        <w:t>Floral Garden Reindeer Moss – Dollar Tree</w:t>
      </w:r>
      <w:r w:rsidR="006E5337">
        <w:t>.</w:t>
      </w:r>
    </w:p>
    <w:p w14:paraId="3BA5A19F" w14:textId="7220BF3F" w:rsidR="0087762D" w:rsidRDefault="0087762D">
      <w:r>
        <w:t>Craft Sponge</w:t>
      </w:r>
      <w:r w:rsidR="006E5337">
        <w:t>.</w:t>
      </w:r>
    </w:p>
    <w:p w14:paraId="6D55D5A9" w14:textId="74C2011E" w:rsidR="005B4F8B" w:rsidRDefault="005B4F8B">
      <w:r>
        <w:t>Toothbrush</w:t>
      </w:r>
      <w:r w:rsidR="00A45087">
        <w:t xml:space="preserve">. </w:t>
      </w:r>
      <w:proofErr w:type="gramStart"/>
      <w:r w:rsidR="00A45087">
        <w:t>( For</w:t>
      </w:r>
      <w:proofErr w:type="gramEnd"/>
      <w:r w:rsidR="00A45087">
        <w:t xml:space="preserve"> fly specking.)</w:t>
      </w:r>
    </w:p>
    <w:p w14:paraId="51B1DD60" w14:textId="0C3160DC" w:rsidR="00E56044" w:rsidRDefault="00E56044">
      <w:proofErr w:type="spellStart"/>
      <w:r>
        <w:t>DecoArt</w:t>
      </w:r>
      <w:proofErr w:type="spellEnd"/>
      <w:r>
        <w:t xml:space="preserve"> Matte Spray</w:t>
      </w:r>
    </w:p>
    <w:p w14:paraId="70FD2C34" w14:textId="1579E46F" w:rsidR="006E5337" w:rsidRDefault="006E5337">
      <w:r>
        <w:t>Sawtooth hanger or Command Strip to hang.</w:t>
      </w:r>
    </w:p>
    <w:p w14:paraId="003D35CC" w14:textId="47457175" w:rsidR="006E5337" w:rsidRDefault="006E5337"/>
    <w:p w14:paraId="3C483CD6" w14:textId="77777777" w:rsidR="006E5337" w:rsidRDefault="006E5337">
      <w:pPr>
        <w:rPr>
          <w:u w:val="single"/>
        </w:rPr>
      </w:pPr>
      <w:r w:rsidRPr="006E5337">
        <w:rPr>
          <w:u w:val="single"/>
        </w:rPr>
        <w:t>Palette</w:t>
      </w:r>
      <w:r>
        <w:rPr>
          <w:u w:val="single"/>
        </w:rPr>
        <w:t xml:space="preserve"> </w:t>
      </w:r>
    </w:p>
    <w:p w14:paraId="4E1E5EA3" w14:textId="53CFD255" w:rsidR="006E5337" w:rsidRDefault="006E5337">
      <w:pPr>
        <w:rPr>
          <w:i/>
          <w:iCs/>
        </w:rPr>
      </w:pPr>
      <w:proofErr w:type="spellStart"/>
      <w:r w:rsidRPr="006E5337">
        <w:rPr>
          <w:i/>
          <w:iCs/>
        </w:rPr>
        <w:t>DecoArt</w:t>
      </w:r>
      <w:proofErr w:type="spellEnd"/>
      <w:r w:rsidRPr="006E5337">
        <w:rPr>
          <w:i/>
          <w:iCs/>
        </w:rPr>
        <w:t xml:space="preserve"> Americana</w:t>
      </w:r>
    </w:p>
    <w:p w14:paraId="66C4D999" w14:textId="54EA8CC4" w:rsidR="006E5337" w:rsidRDefault="00EB7AC8">
      <w:r w:rsidRPr="00EB7AC8">
        <w:t>H</w:t>
      </w:r>
      <w:r w:rsidR="007616E2">
        <w:t>auser Medium Green 132</w:t>
      </w:r>
    </w:p>
    <w:p w14:paraId="45271411" w14:textId="1CB67864" w:rsidR="007616E2" w:rsidRDefault="007616E2">
      <w:r>
        <w:t>Hauser Light Green 131</w:t>
      </w:r>
    </w:p>
    <w:p w14:paraId="1F356806" w14:textId="7658FDF9" w:rsidR="007616E2" w:rsidRPr="00EB7AC8" w:rsidRDefault="007616E2">
      <w:r>
        <w:t xml:space="preserve">Warm White </w:t>
      </w:r>
      <w:r w:rsidR="002151FA">
        <w:t>239</w:t>
      </w:r>
    </w:p>
    <w:p w14:paraId="473DAE1F" w14:textId="244DAAB0" w:rsidR="006E5337" w:rsidRDefault="006E5337">
      <w:pPr>
        <w:rPr>
          <w:u w:val="single"/>
        </w:rPr>
      </w:pPr>
    </w:p>
    <w:p w14:paraId="5299EA18" w14:textId="3A52BE07" w:rsidR="006E5337" w:rsidRDefault="006E5337">
      <w:pPr>
        <w:rPr>
          <w:u w:val="single"/>
        </w:rPr>
      </w:pPr>
      <w:r>
        <w:rPr>
          <w:u w:val="single"/>
        </w:rPr>
        <w:t>Brushes</w:t>
      </w:r>
    </w:p>
    <w:p w14:paraId="5393758F" w14:textId="2ED137C6" w:rsidR="002151FA" w:rsidRDefault="006E5337">
      <w:pPr>
        <w:rPr>
          <w:i/>
          <w:iCs/>
        </w:rPr>
      </w:pPr>
      <w:r w:rsidRPr="006E5337">
        <w:rPr>
          <w:i/>
          <w:iCs/>
        </w:rPr>
        <w:t xml:space="preserve">Royal </w:t>
      </w:r>
      <w:proofErr w:type="spellStart"/>
      <w:r w:rsidRPr="006E5337">
        <w:rPr>
          <w:i/>
          <w:iCs/>
        </w:rPr>
        <w:t>Langnickel</w:t>
      </w:r>
      <w:proofErr w:type="spellEnd"/>
    </w:p>
    <w:p w14:paraId="2B557801" w14:textId="5A22BB8D" w:rsidR="002151FA" w:rsidRDefault="008B16D7">
      <w:r>
        <w:t>#</w:t>
      </w:r>
      <w:r w:rsidR="00E97422">
        <w:t>8 Round</w:t>
      </w:r>
      <w:r w:rsidR="002E174A">
        <w:t xml:space="preserve"> </w:t>
      </w:r>
      <w:proofErr w:type="gramStart"/>
      <w:r w:rsidR="002E174A">
        <w:t>( For</w:t>
      </w:r>
      <w:proofErr w:type="gramEnd"/>
      <w:r w:rsidR="002E174A">
        <w:t xml:space="preserve"> base coating.)</w:t>
      </w:r>
    </w:p>
    <w:p w14:paraId="2556C105" w14:textId="1F25D8AB" w:rsidR="00715A4D" w:rsidRDefault="007175C4" w:rsidP="00715A4D">
      <w:r>
        <w:t xml:space="preserve">½” </w:t>
      </w:r>
      <w:r w:rsidR="002D2732">
        <w:t xml:space="preserve">Zen Angular Shader </w:t>
      </w:r>
      <w:r w:rsidR="00715A4D">
        <w:t>Z73A</w:t>
      </w:r>
      <w:r w:rsidR="00715A4D" w:rsidRPr="00715A4D">
        <w:t xml:space="preserve"> </w:t>
      </w:r>
      <w:proofErr w:type="gramStart"/>
      <w:r w:rsidR="00A40DCB">
        <w:t>( For</w:t>
      </w:r>
      <w:proofErr w:type="gramEnd"/>
      <w:r w:rsidR="00A40DCB">
        <w:t xml:space="preserve"> </w:t>
      </w:r>
      <w:r w:rsidR="00715A4D">
        <w:t>shading &amp; high lighting</w:t>
      </w:r>
      <w:r w:rsidR="00A40DCB">
        <w:t>.)</w:t>
      </w:r>
    </w:p>
    <w:p w14:paraId="46EBCC68" w14:textId="73B4AEAD" w:rsidR="005742B1" w:rsidRDefault="008B16D7">
      <w:r>
        <w:t>#</w:t>
      </w:r>
      <w:r w:rsidR="00993FA5">
        <w:t xml:space="preserve">4 Mini Majestic Angular Shader </w:t>
      </w:r>
      <w:r w:rsidR="00A547AC">
        <w:t xml:space="preserve">4200A </w:t>
      </w:r>
      <w:proofErr w:type="gramStart"/>
      <w:r w:rsidR="00A547AC">
        <w:t>( For</w:t>
      </w:r>
      <w:proofErr w:type="gramEnd"/>
      <w:r w:rsidR="00A547AC">
        <w:t xml:space="preserve"> lettering.)</w:t>
      </w:r>
    </w:p>
    <w:p w14:paraId="759E0D3E" w14:textId="40231422" w:rsidR="008B16D7" w:rsidRDefault="00FB4802">
      <w:r>
        <w:t xml:space="preserve">#30/0 </w:t>
      </w:r>
      <w:r w:rsidR="00463FEF">
        <w:t xml:space="preserve">Mini Majestic Liner </w:t>
      </w:r>
      <w:r w:rsidR="00C159A3">
        <w:t xml:space="preserve">4200M </w:t>
      </w:r>
      <w:proofErr w:type="gramStart"/>
      <w:r w:rsidR="00C159A3">
        <w:t>( For</w:t>
      </w:r>
      <w:proofErr w:type="gramEnd"/>
      <w:r w:rsidR="00C159A3">
        <w:t xml:space="preserve"> lettering.)</w:t>
      </w:r>
    </w:p>
    <w:p w14:paraId="1CC82077" w14:textId="44922CFA" w:rsidR="00C159A3" w:rsidRDefault="00C159A3"/>
    <w:p w14:paraId="36D4520E" w14:textId="4B23CD80" w:rsidR="00C159A3" w:rsidRPr="00F76D5A" w:rsidRDefault="00F76D5A">
      <w:pPr>
        <w:rPr>
          <w:u w:val="single"/>
        </w:rPr>
      </w:pPr>
      <w:r w:rsidRPr="00F76D5A">
        <w:rPr>
          <w:u w:val="single"/>
        </w:rPr>
        <w:t>Preparation</w:t>
      </w:r>
    </w:p>
    <w:p w14:paraId="5A21F49E" w14:textId="03BE1A2B" w:rsidR="00C159A3" w:rsidRDefault="008B3FBF">
      <w:r>
        <w:t xml:space="preserve">These boards are </w:t>
      </w:r>
      <w:proofErr w:type="gramStart"/>
      <w:r>
        <w:t>fairly clean</w:t>
      </w:r>
      <w:proofErr w:type="gramEnd"/>
      <w:r>
        <w:t>, just blow off any dust or excess</w:t>
      </w:r>
      <w:r w:rsidR="000A2ECF">
        <w:t xml:space="preserve"> wood particles. </w:t>
      </w:r>
    </w:p>
    <w:p w14:paraId="2EFE8B69" w14:textId="7636FFED" w:rsidR="00E21066" w:rsidRDefault="00E21066"/>
    <w:p w14:paraId="37051D8F" w14:textId="77777777" w:rsidR="00E21066" w:rsidRDefault="00E21066"/>
    <w:p w14:paraId="2A985B6B" w14:textId="1D67EBD9" w:rsidR="00E21066" w:rsidRPr="00E21066" w:rsidRDefault="00E21066">
      <w:pPr>
        <w:rPr>
          <w:u w:val="single"/>
        </w:rPr>
      </w:pPr>
      <w:r w:rsidRPr="00E21066">
        <w:rPr>
          <w:u w:val="single"/>
        </w:rPr>
        <w:t>Directions</w:t>
      </w:r>
    </w:p>
    <w:p w14:paraId="6E1351E0" w14:textId="609579B4" w:rsidR="000A2ECF" w:rsidRDefault="0005513C">
      <w:r>
        <w:t>Trace</w:t>
      </w:r>
      <w:r w:rsidR="0064162A">
        <w:t xml:space="preserve"> the</w:t>
      </w:r>
      <w:r>
        <w:t xml:space="preserve"> backside of </w:t>
      </w:r>
      <w:r w:rsidR="0064162A">
        <w:t xml:space="preserve">the </w:t>
      </w:r>
      <w:r>
        <w:t xml:space="preserve">lettering and </w:t>
      </w:r>
      <w:r w:rsidR="0064162A">
        <w:t xml:space="preserve">the </w:t>
      </w:r>
      <w:r>
        <w:t xml:space="preserve">shamrocks with white chalk </w:t>
      </w:r>
      <w:r w:rsidR="00C830EA">
        <w:t xml:space="preserve">or charcoal </w:t>
      </w:r>
      <w:r>
        <w:t>pencil</w:t>
      </w:r>
      <w:r w:rsidR="00C830EA">
        <w:t>.</w:t>
      </w:r>
    </w:p>
    <w:p w14:paraId="53858FFD" w14:textId="58178C55" w:rsidR="008D6A32" w:rsidRDefault="00C3550A">
      <w:r>
        <w:t>Flip over and p</w:t>
      </w:r>
      <w:r w:rsidR="008D6A32">
        <w:t>osition on</w:t>
      </w:r>
      <w:r w:rsidR="00C40894">
        <w:t xml:space="preserve"> board and use </w:t>
      </w:r>
      <w:r w:rsidR="0073306E">
        <w:t xml:space="preserve">the </w:t>
      </w:r>
      <w:r w:rsidR="00C40894">
        <w:t xml:space="preserve">stylus to rub design onto </w:t>
      </w:r>
      <w:r w:rsidR="00605D8B">
        <w:t xml:space="preserve">the </w:t>
      </w:r>
      <w:r w:rsidR="008B6217">
        <w:t xml:space="preserve">surface. </w:t>
      </w:r>
    </w:p>
    <w:p w14:paraId="3B34EC6A" w14:textId="6A345587" w:rsidR="001C0B87" w:rsidRDefault="00CB4E5F">
      <w:r>
        <w:t xml:space="preserve">Base </w:t>
      </w:r>
      <w:r w:rsidR="005B4F8B">
        <w:t xml:space="preserve">the </w:t>
      </w:r>
      <w:r>
        <w:t>shamrocks with Hauser Medium Green, then high light with Hauser Light Green.</w:t>
      </w:r>
      <w:r w:rsidR="00E61681">
        <w:t xml:space="preserve"> </w:t>
      </w:r>
      <w:r w:rsidR="00164087">
        <w:t xml:space="preserve">Use the liner to </w:t>
      </w:r>
      <w:r w:rsidR="00985D4F">
        <w:t>loosely outline the shamrocks</w:t>
      </w:r>
      <w:r w:rsidR="005B4F8B">
        <w:t xml:space="preserve"> with Warm White</w:t>
      </w:r>
      <w:r w:rsidR="00985D4F">
        <w:t>.</w:t>
      </w:r>
      <w:r w:rsidR="005B4F8B">
        <w:t xml:space="preserve"> The tendrils are Hauser Medium Green and Warm White.</w:t>
      </w:r>
      <w:r w:rsidR="00A45087">
        <w:t xml:space="preserve"> Use </w:t>
      </w:r>
      <w:r w:rsidR="00E56044">
        <w:t xml:space="preserve">the </w:t>
      </w:r>
      <w:r w:rsidR="00A45087">
        <w:t xml:space="preserve">toothbrush to flyspeck </w:t>
      </w:r>
      <w:r w:rsidR="00E56044">
        <w:t xml:space="preserve">the </w:t>
      </w:r>
      <w:r w:rsidR="00A45087">
        <w:t>shamrocks.</w:t>
      </w:r>
    </w:p>
    <w:p w14:paraId="248A1C7F" w14:textId="43CD61F0" w:rsidR="009034DE" w:rsidRDefault="00A45087">
      <w:r>
        <w:t xml:space="preserve">Sponge edges with Hauser Light Green. </w:t>
      </w:r>
      <w:r w:rsidR="00E56044">
        <w:t xml:space="preserve"> Seal with </w:t>
      </w:r>
      <w:proofErr w:type="spellStart"/>
      <w:r w:rsidR="00E56044">
        <w:t>DecoArt</w:t>
      </w:r>
      <w:proofErr w:type="spellEnd"/>
      <w:r w:rsidR="00E56044">
        <w:t xml:space="preserve"> Matte Spray. Dry. Add sawtooth hangers or command strips to </w:t>
      </w:r>
      <w:r w:rsidR="009034DE">
        <w:t>display</w:t>
      </w:r>
      <w:r w:rsidR="00E56044">
        <w:t>.</w:t>
      </w:r>
      <w:r w:rsidR="009034DE">
        <w:t xml:space="preserve">  I laid a few pieces of the reindeer moss on the top edge. These can be glued on if desired.</w:t>
      </w:r>
    </w:p>
    <w:p w14:paraId="0FF52D5A" w14:textId="10C6E9FD" w:rsidR="00177567" w:rsidRDefault="00177567">
      <w:r>
        <w:t xml:space="preserve">Happy St. Patrick’s Day! </w:t>
      </w:r>
    </w:p>
    <w:p w14:paraId="3234F426" w14:textId="77777777" w:rsidR="00A547AC" w:rsidRPr="005742B1" w:rsidRDefault="00A547AC">
      <w:pPr>
        <w:rPr>
          <w:u w:val="single"/>
        </w:rPr>
      </w:pPr>
      <w:bookmarkStart w:id="0" w:name="_GoBack"/>
      <w:bookmarkEnd w:id="0"/>
    </w:p>
    <w:sectPr w:rsidR="00A547AC" w:rsidRPr="005742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Dc1Nza1NDMwNTdQ0lEKTi0uzszPAykwrAUA1Ezd/ywAAAA="/>
  </w:docVars>
  <w:rsids>
    <w:rsidRoot w:val="00F465B0"/>
    <w:rsid w:val="0005513C"/>
    <w:rsid w:val="000A2ECF"/>
    <w:rsid w:val="00164087"/>
    <w:rsid w:val="00177567"/>
    <w:rsid w:val="001A3A54"/>
    <w:rsid w:val="001B5A6C"/>
    <w:rsid w:val="001C0B87"/>
    <w:rsid w:val="002151FA"/>
    <w:rsid w:val="002B27A8"/>
    <w:rsid w:val="002D2732"/>
    <w:rsid w:val="002E174A"/>
    <w:rsid w:val="003B08CC"/>
    <w:rsid w:val="00451354"/>
    <w:rsid w:val="00463FEF"/>
    <w:rsid w:val="005742B1"/>
    <w:rsid w:val="005B4F8B"/>
    <w:rsid w:val="006018B9"/>
    <w:rsid w:val="00605D8B"/>
    <w:rsid w:val="00627AFA"/>
    <w:rsid w:val="0064162A"/>
    <w:rsid w:val="006E5337"/>
    <w:rsid w:val="00715A4D"/>
    <w:rsid w:val="007175C4"/>
    <w:rsid w:val="0073306E"/>
    <w:rsid w:val="00747D95"/>
    <w:rsid w:val="007616E2"/>
    <w:rsid w:val="007B7FB6"/>
    <w:rsid w:val="0087762D"/>
    <w:rsid w:val="008B16D7"/>
    <w:rsid w:val="008B3FBF"/>
    <w:rsid w:val="008B6217"/>
    <w:rsid w:val="008D6A32"/>
    <w:rsid w:val="009034DE"/>
    <w:rsid w:val="00985D4F"/>
    <w:rsid w:val="00993FA5"/>
    <w:rsid w:val="0099745E"/>
    <w:rsid w:val="009C3B3C"/>
    <w:rsid w:val="009E2B31"/>
    <w:rsid w:val="00A40DCB"/>
    <w:rsid w:val="00A45087"/>
    <w:rsid w:val="00A547AC"/>
    <w:rsid w:val="00B7650E"/>
    <w:rsid w:val="00C016F9"/>
    <w:rsid w:val="00C159A3"/>
    <w:rsid w:val="00C3550A"/>
    <w:rsid w:val="00C40894"/>
    <w:rsid w:val="00C830EA"/>
    <w:rsid w:val="00CB4E5F"/>
    <w:rsid w:val="00CE753D"/>
    <w:rsid w:val="00D537BD"/>
    <w:rsid w:val="00D626BA"/>
    <w:rsid w:val="00E0027F"/>
    <w:rsid w:val="00E21066"/>
    <w:rsid w:val="00E56044"/>
    <w:rsid w:val="00E61681"/>
    <w:rsid w:val="00E97422"/>
    <w:rsid w:val="00EB7AC8"/>
    <w:rsid w:val="00F0538E"/>
    <w:rsid w:val="00F32BBD"/>
    <w:rsid w:val="00F465B0"/>
    <w:rsid w:val="00F76D5A"/>
    <w:rsid w:val="00F77C11"/>
    <w:rsid w:val="00F87E86"/>
    <w:rsid w:val="00FB4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854FB"/>
  <w15:chartTrackingRefBased/>
  <w15:docId w15:val="{5D20D08E-04D7-4D79-871D-337A260BB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15A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A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A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A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A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5A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A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E97BD5-2692-431A-984F-8DB08C4CD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22</Words>
  <Characters>1267</Characters>
  <Application>Microsoft Office Word</Application>
  <DocSecurity>0</DocSecurity>
  <Lines>10</Lines>
  <Paragraphs>2</Paragraphs>
  <ScaleCrop>false</ScaleCrop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Kellogg</dc:creator>
  <cp:keywords/>
  <dc:description/>
  <cp:lastModifiedBy>Diane Kellogg</cp:lastModifiedBy>
  <cp:revision>2</cp:revision>
  <dcterms:created xsi:type="dcterms:W3CDTF">2020-02-18T17:53:00Z</dcterms:created>
  <dcterms:modified xsi:type="dcterms:W3CDTF">2020-02-18T17:53:00Z</dcterms:modified>
</cp:coreProperties>
</file>